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sden Maritime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0"/>
        <w:gridCol w:w="565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elix Richt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432503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eimsath Alexand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arsdenmaritim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879E640" w:rsidR="00661C78" w:rsidRDefault="00EA0A78">
      <w:r>
        <w:rPr>
          <w:noProof/>
        </w:rPr>
        <w:drawing>
          <wp:inline distT="0" distB="0" distL="0" distR="0" wp14:anchorId="77FEB139" wp14:editId="35C9C43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A0A78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